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4</w:t>
      </w:r>
      <w:r>
        <w:t xml:space="preserve"> </w:t>
      </w:r>
      <w:r>
        <w:t xml:space="preserve">มิ.ย.</w:t>
      </w:r>
      <w:r>
        <w:t xml:space="preserve"> </w:t>
      </w:r>
      <w:r>
        <w:t xml:space="preserve">64)</w:t>
      </w:r>
    </w:p>
    <w:p>
      <w:pPr>
        <w:pStyle w:val="Date"/>
      </w:pPr>
      <w:r>
        <w:t xml:space="preserve">วันจันทร์ที่</w:t>
      </w:r>
      <w:r>
        <w:t xml:space="preserve"> </w:t>
      </w:r>
      <w:r>
        <w:t xml:space="preserve">5</w:t>
      </w:r>
      <w:r>
        <w:t xml:space="preserve"> </w:t>
      </w:r>
      <w:r>
        <w:t xml:space="preserve">กุมภาพันธ์</w:t>
      </w:r>
      <w:r>
        <w:t xml:space="preserve"> </w:t>
      </w:r>
      <w:r>
        <w:t xml:space="preserve">2567</w:t>
      </w:r>
      <w:r>
        <w:t xml:space="preserve"> </w:t>
      </w:r>
      <w:r>
        <w:t xml:space="preserve">เวลา</w:t>
      </w:r>
      <w:r>
        <w:t xml:space="preserve"> </w:t>
      </w:r>
      <w:r>
        <w:t xml:space="preserve">13.4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ต้อนรับท่านผู้ชม ของศูนย์บริหารสถานการณ์ COVID-19 ศบค. 2564 นะครับ วันนี้ น้อง ๆ นักเรียนนะครับ ในหลายพื้นที่ อาจจะได้มโอกาสเปิดเรียนก็เดินหน้าปูพรมฉีดกันอย่างเต็มที่ กลุ่มก้อนของกลุ่มนักศึกษาด้วยประเด็นสำคัญและสถานการณ์ประพจำวันนะครับ จะเป็นอย่างไร เรียนเชิญนายแพทย์ทวีศิลป์ วิษณุโยธิน</w:t>
      </w:r>
    </w:p>
    <w:p>
      <w:pPr>
        <w:pStyle w:val="BodyText"/>
      </w:pPr>
      <w:r>
        <w:t xml:space="preserve">(นายแพทย์ทวีศิลป์) กราบสวัสดีพี่น้องที่เคารพรักทุกท่านครับอีกครั้งหนึ่งนะครับ กับสถานการณ์ COVID-19 ในไทยนะครับ วันนี้มีการรายงานอยู่ท55 รายนะครับ ทำให้อันดับของประเทศไทยอยู่ที่ 79 ของโลกนะครับเมื่อเช้านี้การประชุม EOC ที่กระทรวงสาธารณสุขก็ได้มีการพูดคุยกันอยู่ที่ ได้เปรียบเทียบด้วยนะครับ แค่ลำดับของการสะสมคงไม่พอ ต้องมาดูในยอดของการติดเชื้อรายใหม่ ต้องมาดูยอดอันดับของการตาย ก็โชคดีว่า เราก็ยังมาอยู่อันดับหลัง ๆ ก็ต้องขอขอบพระคุณพี่น้องประชาชนที่ช่วยกันในการดูแลสุขอนามัยส่วนตัวด้วยนะครับเป็นตัวที่จะบ่งบอกถึงอนาคตของแต่ละประเทศ แต่ขณะเดียวกัน ก็ยังต้องเป็นข้อเตือนใจ อย่างเช่น ที่อังกฤษ การใช้วัคซีนขึ้นมา ตัวเลขของการติดเชื้อก็ยังเยอะอยู่นะครับ 7,490 เมื่อเช้านี้ก็คุยกันนะครับ ในประเด็นต่าง ๆ วัคซีนเป็นทั้งคำตอบ เราก็ยังต้องมีการป้องกันในเรื่องอื่น ๆ ตามมาด้วยนะครับ เพราะฉะนั้น สิ่งที่เราเรียนรู้ เรียนรู้กันเป็นรายวันเลยนะครับ วันนี้มีผูป่วยหายแล้ว มากกว่าผู้ป่วยที่เจอรายใหม่นะครับ ยอด 3,นะครับ ทำให้ตัวเลขที่ตอนนี้ยืนยันสะสมของทั้งปีนะครับ ปัจจุบันนี้ 11,9264 รายนะครับ นะครับ พรุ่งนี้ก็น่าจะพุ่งถึง 2 แ200,000 แล้วนะครับ ตอนนี้ แล้วก็ในการเสียชีวิตวันนี้ 17 คนนะครับ ทำให้ยอดรวมสะสมอยู่ที่ เปอร์เซ็นต์ ซึ่งก็ต่ำกว่า ต้องขอบคุณพี่น้องทางด้านชาวบุคลากรทางการทั้งหลายในโรงพยาบาล ถึงแม้จะมีการรายงานเป็นข่าวร้าย เสียชื่อ2 หลัก อยู่เรื่อย ๆ นะครับ ในโรงพยาบาลนะครับ14,008 ราย ในดรงพยาบาลสนาม 25,802 รายนะครับ 46 รายนะครับ แล้วก็มีอาการหนัก 1,261 ราย ใส่ท่อช่วยหายใจ 360 นะครับ การฉีดวัคซีนก็ฉีดไปแล้ว 6,188,124 โดสก็เป็นเข็มที่ 1 นี่ เป็น 1,500,000 กว่าราย นะครับ เข็มที่ 2 ไปแล้ว 1 ล้าน ประเด็นของวัคซีน ก็ในช่วงวันหยุดที่ผ่านมา ก็มีข่าวคล่าย ๆ ถ้าภาษาข่าว ก็มีดราม่าเกิดขึ้นนะครับ สิ่งที่วันนี้ก็มีการประชุม เมื่อเช้านี้ก็มีการแถลงข่าว โดยท่านเลขา สมช. ท่านผู้ว่าราชการจังหวัดกรุงเทพมหานครนะครับ ผู้ว่าราชการกรุงเทพมหานครกรมควบคุมโรคนะครับศบค. นะครับ ซึ่งเป็นท่านเลขา ศมช. ก็ได้นำทีมนี้มา นี้มาโดย ได้นำเรียนกับพี่น้องประชาชนว่า ก็เป็นดำริของท่าน ผอ. ศบค. นะที่เกิดขึ้นนั้น ก็อาจจะต้องสร้างความมั่นใจให้กับพี่น้องประชาชน อย่างไรนะครับ ท่าอธิบดีก็ได้มาเกริ่นนำในเรื่องของการ Supply แผนการ Supply แผนการจัดหาวัคซัชีนนะครับบอกว่าเดือนมิถุนายนนี้ ก็จะได้ 6,000,000 นะครับ ก็นำไปสู่การวงแผนนะครับ มีแผนการจัดหารกับแผนการกระจายวัคซีนน2 แผนนี้ต้องสอดคล้องกัน และไปด้วยกัน แผนของการจัดหานี่ ครึ่งเดือนแรกนะครับ เป็นไปตามแผน ก็ได้ฉีดกันไป แต่ว่าครึ่งหลังนี่ ตอนนี้ดูฟังเหมือนจะขรุขระ ของ เนื่องจากวัคซีนนี้ก็เป็นวัคซีนใหม่ ต้องผ่านกระบวนการ ให้มั่นใจ มันเป็นชีววัตถุนะครับ ซึ่งเราจะต้องดูแลกันอย่างดี เรื่องต่าง ๆ เหล่านี้ก็เรื่องของเงื่อนเวลาเกิดการ Supply Demand กับ Supply นี่ เพราะฉะนั้น ตอนนี้ที่ขรุขระนี้ ทำให้การจองแต่เดิม เราแน่นหรือฟิต หรือที่เราเรียกว่าหมอพร้อมที่จะลงทั้งเวลา วัน สถานที่ตัวเลขของวัคซีนไปด้วยนะครับ ตัวเลขที่เราบอกว่าหมอพร้อม แล้วก็มีการลงในรายละเอียดตรงนี้ ทำให้ฟิตไปเสียหน่อยหนึ่ง ก็เป็นประเด็นที่เราจะมาคลี่คลายกัน ซึ่งตอนหลังก็มีการลงทะเบียนกับระบบนะครับ อย่างไรก็ตามแต่ หลักการ ดีมาน ต้องพอดีกับซับพายDemand คิดว่าจะได้มา ก็ไม่ได้มา Supply มีรองมาแล้ว Supply ที่แต่เดิมนั่น ก็คือหมายถึงการร้องขอให้พี่น้องประชาชนเข้ามาฉีดในระยะหลังนะครับ ได้รับความร่วมมือเป็นอย่างดี คิวจองเต็มทั้งหมดนะครับ แล้วก็ล้นกว่า Supply หรือการให้กันมา เพราะฉะนั้น Demand มีมาก ซับพายมีน้อย มีปัญหาในด้านนี้ผมในฐานะที่เป็นโฆษกของ ศบค. ในส่วนหนึ่งต้องรับผิดชอบในด้านนี้ ก็ต้องดูแลทั้งหมดนะครับ ที่ดูแลทางด้านนี้นะครับ ก็ต้องขอกราบขออภัยเป็นอย่างสูง ในการใส่ใจของพี่น้องประชาชนในเรื่องนี้เป็นอย่างดี พวกเราทำงานกันอย่แล้วก็ทุกส่วนทุกฝ่าย ก็ต้องการที่จะหาวัคซีนมาโดยเร็ว แล้วก็มาให้กับพี่น้องประชาชน มาให้อย่างที่หวังไว้แต่ไม่ได้อย่างที่คิด จนทำให้ขรุขระตรงนี้บ้างนะครับ อย่างไรก็ตามแต่นะครับวันนี้ ภาพของข่าวที่ออกมา แสดงถึงความสนใจของพี่น้องประชาชนขอบพระคุณเป็นอย่างสูง ขอให้ทุกท่านได้ติดตามในเรื่องตรงนี้ แล้วก็เราในทุกภาคส่วน ทั้งกรม ควบคุมโรค ทางสาธารสาธารณะที่เป็นคนจัดหา ก็จะทำอย่างเต็มที่ ก็ยังให้คำมั่นว่าให้ทำอย่างเต็แล้วก็จะทำให้อย่างดี รวมถึง เราก็มีบริษัทที่ดูแลทางด้านนี้ ในการทำวัคซีนที่เกิดขึ้นอยู่ในประเทศไทย ซึ่งก็เชื่อมั่นได้ว่าตั้งใจของทุก ๆ คน ก็มำให้ เดินไปได้อย่างดีนะครับ ขอให้ทุกท่านยังคงให้ความมั่นใจกับสิ่งที่เราเป็นอยู่ ณ ขณะนี้เพื่อที่เราจะได้กล่าวผ่านวิกฤติไปด้วยกัน ภาวะวิกฤตินะครับ ท่าน ผอ. ศบค. ท่านกคนไทยรักกัน แล้วเราจะได้มีความร่วมไม้ร่วมมืออย่างยิ่งนะครับ ท่านก็ทราบ ฝากความห่วงใยมาสิ่งต่าง ๆ นั้น ความเห็นไม่ตรงกัน การทำงานที่มี เรื่องที่จะต้องลงรายละเอียดมากขอให้ทุกฝ่าย ทุกส่วน ได้พูดคุยกัน เมื่อเช้านี้ ทางท่านผู้ว่า และท่านอธิบดีกรมควบคุมโรคนะครับ ท่านก็ยืนยันว่า ทุกอย่างต้องขอขอบคุณ ทั้งส่วนที่จัดหา อีกส่วนเป็นการกระจายและฉีด ก็ต้องพึ่งพาอาศัยกัน ซึ่งเป็นสิ่งที่เป็นภาพที่เราอยากจะให้เห็นและอยากชอบคุณพี่น้องประชาชนให้ความสนใจตรงนี้ด้วย แล้วเรานะครับ วันนี้ที่รายงานโดยกรมควบคุมโรค มีการฉีดไปแล้ว เพิ่มขึ้นนะครับ เพิ่มขึ้นเมื่อวานนนี้ 106882 นะครับ ทำให้ยอดรวมสะสมนะครับ 6,180,000 กว่า อย่างที่ผมเรียนไว้ แล้วก็แยกออกมาเป็นยี่ห้อต่าง ๆ ตามนี้เลยนะครับ ก็ขอท่านได้รับทราบนะครับ แล้วมาแยกดูนิดหนึ่งนะครับ เนื่องจากเป็ฯจังหวัดที่มีการแพร่ระบาดหลายคนบอกว่าน่าจะต้องมาเริ่มมาฉีด ตรงนี้แหละครัล ที่ทำให้แผนของการฉีดวัคซีนไปเป็นไปตามที่ว่านี้ เพราะว่าเราต้องมีการใช้วัคซีนจำนวนหนึ่งมาลงที่กรุงเทพมหานคร ด้วย จะเห็นยอดของ กรุงเทพมหานครนะครับอยู่ที่เข็มที่ 1 นะครับ อยู่ที่ 17.5 เปอร์เซ็นต์ นะครับ แล้วเข็มที่ 2 อยู่ที่ 7.8 เปอร์เซ็นต์ จังหวัดภูเก็ตนั้น เราวางไว้เป็น Phuket Model คำพูดนี้คงจะพูดติดปากแล้วนะครับ การได้รับวัคซีนให้มากที่สุด เพื่อเราจะเปิดภูเก็ตขึ้นมา นั้นก็ได้ 77. เปอร์เซ็นะครับ สำหรับเข็ม 1 และเข็ม 2 อยู่ที่ 25.1 เปอร์เซ็นต์ ก็นำเรียนว่า 2 จังหวัดนี้ ก็จะได้มีการรับวัคซีนเป็น ให้ได้เป็นตามแผนที่ว่านี้นะครับ มาดูในกลุ่มต่าง ๆ ล่ะ เป็นอย่างไรบ้างนะครับ ก็พบว่าบุคคลากรทางการแพทย์ ได้รับแรกนะครับ ที่จะได้รับวัคซีนได้มากที่สุด รวมกันไปแล้วนี่ ได้ประมาณ 16.5 เปอร์เซ็นต์ นะครับ เจ้าหน้าที่ด่านหน้าอยู่ที่ 7.5 เปอร์เซ็นต์ แล้วก็อาสามัครตามหมู่บ้านนะครับ แญู่ที่ 10.4 เปอร์เซ็นต์ ส่วนกลุ่มของผู้ที่มีโรคเรื้อรังนะครับ รองลงมาเป็ฯ 1.5 เปอร์เซ็นต์ ประชาชนทั่วไป 2 เปอร์เซ็นต์ แล้วก็ผู้สูงอายุอยู่ที่ 0.3 เปอร์เซ็นต์ โดยรวมทั้งประเทศเราอยู่ที่ 3.3 เปอร์เซ็นต์ ถ้า… เป้าหมายอยู่ที่ 3 ก็ยังต้องพยายามกันเต็มที่นะครับ ไปดูผู้ที่เสียชีวิตินะครับ กรุงเทพฯ 14 ราย แล้วก็สมุทรปราการ พระนครศรีอยุธยา อ่างทอง จังหวัดละ 1 ราย เรื่องของปัจจัยเสี่ยง เรื่องของการดูแลยังคล้าย ๆ เดิม ชาย 7 หญิง 10 นะครับอยู่ที่ 71 ปี ก็เป็นผู้สูงอายุที่ยังดูแลพวกท่านอยู่นะครับ ต้องขอแสดงความเสียใจใน 17 รายนี้ด้วยนะครับ มาจากต่างประเทศละครับ ครั้งนี้มี 10 รายนะครับ เป็นกัมพูชา มาช้่องทางธรรมชาติ 3 นะครับ มาเลย ช่องทางธรรมชาติอีก 1 นะครับ โดยททางด้านของด่านของต่าง ๆ ก็ทำงานกันอย่างเต็มที่นะครับ แล้วก็มี 339 ราย ที่ได้จับกุม ในรอบ 24 ชั่วโมงที่ผ่านมานี้ ก็ต้องขอควมาร่วมมือกับทุก ๆ ท่านนะครับ ที่ทำงานทางด้านชายแดน ขอส่งกำลังใจไปถึงท่าน แต่ส่วนคนที่พยายามลักรอบ ให้ท่านได้เห็นแก่ประเทศชาติด้วยนะครับ ตแนนี้โรคระบาด คนเข้ามาก็คือพาหะโรคนั่นเองนะครับ เรื่องของลำดับของรายใหม่นะครับ กรุงเทพมหานคร นครปฐม นนท์บุรี สมุทรปสงขลา นครศรีธรรมราช ปทุและชลบุรี เป็น 10 อันดับแรกนะครับ ยังไม่ถึง 1,000 นะครับ 925 นะครับ นคฐปฐม 292 นนท์ย232 นะครับ นี่คือ 3 อันดับแรก อันดับอื่น ๆ ยังคงไว้นะครับ ส่วนอื่น ขึ้นฝากไว้อยู่ที่ Facebook ของทางศูนย์ข้อมูล COVID นะครับ สปค.นะครับ ที่เป็น Facebook นะครับ แล้วก็ไปดู 27 จังหวัดนะครับ ที่เป็น 0 ราย ก็ขออนุญาตอัปโหลดขึ้นไปไว้ ในเมื่อเช้านี้ ที่ประชุมของทางสปก. สปท. เอาคณะศูนย์บูรณาการกรุงเทพมหานครได้มารายงานในรายละเอียดของแต่ละจังหวัดนะครับ ก็ผมขออนุญาตนำเป็นสไลด์ สัก 3 แผ่นนี้ และสไลค์อื่น ๆ ด้วยนะครับของ กทม. ก็ยังมีการติดตามที่ปทุมวันนะครับ นครปฐมก็จะติดตามที่ อำเภอเมืองสามพราน อำเภอเมืองนครปฐมนะครับ ซึ่งเป็นโรงงานเกี่ยวข้องกับทางด้านไก่ แล้วก็หมูนะครับ วันนี้มี Cluster เป็นโรงงานหมูนะครับ แล้วก็นนทบุรี ก็เป็นแคมป์คนงานก่อสร้างนะครับสมุทรปราการ อันนี้มี Clustแล้วก็ทางด้านชุมชนของเทศบาลนะครับ อันนี้เป็น Cluster ใหม่ สมุทรโรงงานอาหารทะเล แล้วก็ปลาแช่แข็ง6 ราย ตามลำดับนะครับ ส่วนสงขลา ก็จะเป็นที่สะเดา และอำเภอเมือง ที่อำเภอเมืองนี่จะให้เช่าห้องเย็นนะครับ พบที่ 21 ราย อันนี้จะเยอะหน่อยนนครสีธรรมราชนี่83 นะครับ เป็น Cluster ใหม่ที่ท่าศาลา กลุ่มคีรี และก็ปทุมธานี จะเป็นแคมป์คนงานก่อสร้างที่ธัญบุรีนะครับ ปัตาน5 ราย เป็น Cluster เล็ก ๆ อาหารทะเลกระป๋องนะครับ พบเพิ่มขึ้น 33 ก็รวม 63 ส่วนที่ศรีราชา เป็นแคมป์ก่อสร้งนั้น ระนองนะครับ ส่วน… อีกแผ่นหนึ่งนะครับเป็นระนอง ตรัง สระบุรี พังงา ตราก กำแพงเพชรฉะเชิงเทรานะครับ ที่โรงงานบางน้ำเปรี้ยว 18 ราย ขออนุญาตให้ท่านผู้ชม แล้วก็ติดตามกับทางจังหวัดนะครับ คณะกรรมการโรคติดต่อจังหวัด จะลงในรายละเอียด แล้วก็นำไปสู่การ สร้างการรับรู้ภายในจังหวัดแต่ละจังหวัด แล้วก็ฝากพี่น้องประชาชนนะครับ ฝากด้วยนะครับ ส่วนของ กทม. เช่นเคยครับ ขออนุญาตได้นำเสนอขึ้นมา เป็น ทางสำนักอนามัยก็ได้รายงานต่อที่ประชุมนะครับยCluster ที่ต้องเฝ้าระวังทั้งหมด 84 นะครับซึ่งก็เป็นทั้งในเชิงของเฝ้าระวังสูงสุด ที่จะมีปรากฎตรงนี้ เล็กนิดหนึ่งนะครับ แต่ผมขอนำเสนอขึ้นมาแผ่นเดียว ก็ให้เห็นถึงเป็นแบ่ง เราบริหารจัดการผ่านเป็นลักษณะของกลุ่มเขตครับ คือ กรุงเทพเหนือ กรุงเทพกลาง กรุงเทพตะวันออก รวมถึงกรุงธนเหนือ กรุงธนใต้ ท่านสำนักในฐานะ ผอ. ศบค. นำเรียนให้ทางท่านรองปลัด กรุงเทพมหานคร ซึ่งดูแลแต่ละโซน ได้มารายงานพูดถึงการเกิดของโรค รงมถึงการควบคุมป้องกัน รวมถึงการบำบัดรักษาต่าง ๆ นะครับ นำเรียนว่า ก็เราแบ่งเป็นกลุ่มเล็ก ๆ ด้วยนะครับ S, M, L ก็คือ ตามขนาดของการติดเชื้อนะครับ และลักษณะของสถานประกอบการ ตลาดโรงงาน ก็มีวิธีต่าง ๆ กันไป ซึ่งผมขออนุญาตได้กราบเรียนว่า ในเรื่องต่าง ๆ เหล่านี้ เราติดตามเป็นรายวัน แต่เราขออนุญาตนำเสนอในแต่ละชื่อ แต่ละส่วนนะครับ เพื่อที่เราจะได้นำไปสู่การสื่อสารกัน ไปยังเขตต่าง ๆ นะครับCluster ที่เป็นห่วงเป็นใยก็คือเพิ่มเรื่อย ๆ จาก 30 40 50 จนตอนนี้เป็น 80 ซึ่งถ้าเราได้ร่วมกันนี่ ก็คิดว่า Cluster จะลดลง S M L เราก็ไม่หวังให้เกิดให้มากที่สุด ก็ฝากทุกท่านด้วยนะครับ ก็ต้องช่วยกัน ถึงแม้จะติดเชื้อไม่กี่คนและอาจจะแพร่ระบาดไปได้มาก ๆ นี่คือสิ่งทีได้รายงาาน ที่สำคัญวันนี้ก็ไม่มี Clusterก็ขอขอบพระคุณพี่น้องประชาชนเป็นอย่างสูงนะครับ ครับผม สำหรับพี่น้องประชาชนที่ติดตามรับชมอยู่ไหมครับ</w:t>
      </w:r>
    </w:p>
    <w:p>
      <w:pPr>
        <w:pStyle w:val="BodyText"/>
      </w:pPr>
      <w:r>
        <w:t xml:space="preserve">(นายแพทย์ทวีศิลป์) อย่างที่บอก วันแรกนะครับ แล้วเด็ก ๆ ก็ เป็นห่วงนะครับเวลาจะส่งเด็ก ๆ ไปเรียนหนังสือ ก็มีความคิดอยู่ 2-3 แบบ ที่คิดไว้อันดับที่ 1 อยากให้ไปเรียน อันดับที่ 2 ไม่อยากใๆกก็มีความขัดแย้งในเชิงของความเห็นกัน นะครับ เราต้องอยู่กับโรคนี้ เราปรับวิถีชีวิต่าง ๆ กันไปนะครับ เด็ก ๆ ด้านหนึ่งที่เราได้รับทราบข้อมูลคือเขามีโอกาสติดเชื้อได้ไหม ควมารุนแรงของโรคก็ไม่ได้เป็นมากนะครับ คนที่ต้องดูแลเขา คือ ครูบาอาจารย์ พ่อแม่พี่น้อง ประชาชนทั้งหลายนี้แหละครับ การดูแลอย่างใกล้ชิด คุณครูก็เป็นกลุ่มเป้าหมายที่จะได้รับการดูแเพราะฉะนั้น การเรียนก็จะมีอยู่หลายระบบกระทรวงศึกษาธิการ ก็ได้วางออกแบบมานะครับ ในโซนที่เป็ฯพื้นที่ควบคุมสูงสุดนี้ เรียนแบบลักษณะของเครื่องไม้เครื่องมือ ส่วนพื้นที่ที่เป็นพื้นที่ควบคุมนะครับ ก็17 จังหวัด อันนี้ก็สามารถที่จะจัดการได้นะครับ ในลักษณะของโรงเรียนนะครับ ก็คือพื้นที่ควบคุม 56 จังหวัดนี้ เพราะฉะนั้น เราจะเห็นภาพในต่างจังหวัด ที่ได้เห็นเด็กนักเรียนไที่เป็นผู้ปกครอง ได้ดูแลสุขอนามัยนะครับ เพื่อเด็ก ๆ จะได้มีการเรียนรู้้นำไปสู่การพัฒนาทางสมองของเขา ซึ่งเราก็ห่วงใย เพราะฉะนั้น โรคต้องไม่ปิดกั้น การเรียนรู้ของนะครับ ก็สิ่งที่เกิดขึ้น ก็ผมก็ฟัง แล้วก็ใช้คำนี้ สิ่งที่เกิดขึ้นล้วนดีเสมอ เรานำทุก ๆ เรื่องมาสอนลูก สอนหลานเรานะครับ ถึงแม้จะเกิดโรคระบเรียนหนังสือ หรือจะได้เรียนในหลาย ๆ รูปแบบ จะได้เรียนรู้สิ่งใหม่ ๆ ดีทั้งนั้นเลยครับ ดีเสมอ ฝากไว้ตรงนี้ครับ ขอบพระคุณครับ</w:t>
      </w:r>
    </w:p>
    <w:p>
      <w:pPr>
        <w:pStyle w:val="BodyText"/>
      </w:pPr>
      <w:r>
        <w:t xml:space="preserve">(คุณสุภนันท์) ครับ ขอบคุรนายแพทย์ทวีศิลป์ วิษณุโยธิน นะครับ ต้องกราบเรียน เรื่องของการเปิดเรียนนั้น วันนี้ก็มีระดับ ทำงานเกี่ยวข้องกับเด็ก อย่างเช่น บอกว่าเห็นด้วยนะครับ กับทางกระทรวงศึกษาะิการ เปิดให้เรียนนะครับ ในวันที่ 24 มิถุนายน ช่องทางการเรียนการสอน ในวิธีที่เหมาะสมตามสถานการณ์ตามการแพร่ระบาด ของการเรียนการสอน เรื่องของการพัฒนาควมาสำคัญ และยังคงมีความจำเป็นในเรื่องนี้นะครับ ลำดับต่อไปนะครับ จะเป็นการแถลงข่าวสื่อสาร ในภาคภาษาอังกฤษนะครับ เพื่อทำความเข้าใจกับต่างประเทศนะคท่านณัฐภาณุ นพคุณ นะครับ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ครับขอท่านณัฐภาณุ นพคุณ นะครับ รองอธิบดีกรมสารนิเทศ และรองโฆษกกระทรวงการต่างประเทศนะครับ คุณผู้ชมครับ พักกันสักครู่ครับแพทย์หญิงอภิสมัย ศรีรังสรรค์นะครับป้องกันแห่งประเทสไทย ถึงเรื่องของารเตรียมตัวของผู้ที่จะมีคิวไปรับวัคซีน ขณะเดียวกันผู้ที่ได้รับวัคซีนมาแล้ว อาการที่เกิดขึ้น จะต้อง ดูแลป้องกันตัวเองอย่างไร จะมาพูดคุยกันนะ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4 มิ.ย. 64)</dc:title>
  <dc:creator/>
  <cp:keywords/>
  <dcterms:created xsi:type="dcterms:W3CDTF">2024-02-05T08:04:33Z</dcterms:created>
  <dcterms:modified xsi:type="dcterms:W3CDTF">2024-02-05T08: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มภาพันธ์ 2567 เวลา 13.46 น.</vt:lpwstr>
  </property>
  <property fmtid="{D5CDD505-2E9C-101B-9397-08002B2CF9AE}" pid="3" name="subtitle">
    <vt:lpwstr/>
  </property>
</Properties>
</file>